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158E02" w14:textId="77777777" w:rsidR="008739E4" w:rsidRPr="008739E4" w:rsidRDefault="008739E4" w:rsidP="008739E4">
      <w:pPr>
        <w:spacing w:before="120" w:after="120"/>
        <w:jc w:val="both"/>
        <w:rPr>
          <w:rFonts w:ascii="Georgia Pro" w:hAnsi="Georgia Pro"/>
          <w:b/>
          <w:bCs/>
          <w:color w:val="33C3C7"/>
          <w:sz w:val="36"/>
          <w:szCs w:val="36"/>
        </w:rPr>
      </w:pPr>
      <w:r w:rsidRPr="008739E4">
        <w:rPr>
          <w:rFonts w:ascii="Georgia Pro" w:hAnsi="Georgia Pro"/>
          <w:b/>
          <w:bCs/>
          <w:color w:val="33C3C7"/>
          <w:sz w:val="36"/>
          <w:szCs w:val="36"/>
        </w:rPr>
        <w:t>Recommended Sections:</w:t>
      </w:r>
    </w:p>
    <w:p w14:paraId="28F5CFD3" w14:textId="77777777" w:rsidR="008739E4" w:rsidRPr="008739E4" w:rsidRDefault="008739E4" w:rsidP="008739E4">
      <w:pPr>
        <w:pStyle w:val="Default"/>
        <w:rPr>
          <w:rFonts w:ascii="Georgia Pro" w:hAnsi="Georgia Pro" w:cs="Times New Roman"/>
          <w:sz w:val="22"/>
          <w:szCs w:val="22"/>
        </w:rPr>
      </w:pPr>
    </w:p>
    <w:p w14:paraId="7932A2A6" w14:textId="77777777" w:rsidR="008739E4" w:rsidRPr="00C73774" w:rsidRDefault="008739E4" w:rsidP="008739E4">
      <w:pPr>
        <w:spacing w:before="120" w:after="120"/>
        <w:jc w:val="both"/>
        <w:rPr>
          <w:rFonts w:ascii="Times New Roman" w:hAnsi="Times New Roman" w:cs="Times New Roman"/>
          <w:b/>
          <w:bCs/>
          <w:color w:val="299C9F"/>
        </w:rPr>
      </w:pPr>
      <w:r w:rsidRPr="00C73774">
        <w:rPr>
          <w:rFonts w:ascii="Times New Roman" w:hAnsi="Times New Roman" w:cs="Times New Roman"/>
          <w:b/>
          <w:bCs/>
          <w:color w:val="299C9F"/>
        </w:rPr>
        <w:t xml:space="preserve">1. Special Session Title </w:t>
      </w:r>
    </w:p>
    <w:p w14:paraId="7BC669B4" w14:textId="77777777" w:rsidR="008739E4" w:rsidRPr="00D05BB8" w:rsidRDefault="008739E4" w:rsidP="008739E4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</w:rPr>
      </w:pPr>
    </w:p>
    <w:p w14:paraId="05D20D23" w14:textId="77777777" w:rsidR="008739E4" w:rsidRPr="00D05BB8" w:rsidRDefault="008739E4" w:rsidP="008739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D05BB8">
        <w:rPr>
          <w:rFonts w:ascii="Times New Roman" w:hAnsi="Times New Roman" w:cs="Times New Roman"/>
          <w:b/>
          <w:bCs/>
          <w:color w:val="299C9F"/>
        </w:rPr>
        <w:t>2. Proposed Session Format</w:t>
      </w:r>
      <w:r w:rsidRPr="00D05BB8">
        <w:rPr>
          <w:rFonts w:ascii="Times New Roman" w:hAnsi="Times New Roman" w:cs="Times New Roman"/>
          <w:color w:val="299C9F"/>
        </w:rPr>
        <w:t xml:space="preserve"> </w:t>
      </w:r>
      <w:r w:rsidRPr="00D05BB8">
        <w:rPr>
          <w:rFonts w:ascii="Times New Roman" w:hAnsi="Times New Roman" w:cs="Times New Roman"/>
          <w:color w:val="000000"/>
        </w:rPr>
        <w:t>(Choose from “formal presentations”, “informal talks”, “full Q&amp;A panel”, “debate”, or create own style – see Call For Proposal. Describe the format at a high level, and note any creative activities such as software/hardware demonstration, virtual tours, interactive audience polls, etc.)</w:t>
      </w:r>
    </w:p>
    <w:p w14:paraId="03251A6C" w14:textId="77777777" w:rsidR="008739E4" w:rsidRPr="00D05BB8" w:rsidRDefault="008739E4" w:rsidP="008739E4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299C9F"/>
        </w:rPr>
      </w:pPr>
    </w:p>
    <w:p w14:paraId="4E8E691B" w14:textId="4E4D3633" w:rsidR="008739E4" w:rsidRPr="00D05BB8" w:rsidRDefault="008739E4" w:rsidP="008739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D05BB8">
        <w:rPr>
          <w:rFonts w:ascii="Times New Roman" w:hAnsi="Times New Roman" w:cs="Times New Roman"/>
          <w:b/>
          <w:bCs/>
          <w:color w:val="299C9F"/>
        </w:rPr>
        <w:t>3. Proposed Timing</w:t>
      </w:r>
      <w:r w:rsidRPr="00D05BB8">
        <w:rPr>
          <w:rFonts w:ascii="Times New Roman" w:hAnsi="Times New Roman" w:cs="Times New Roman"/>
          <w:color w:val="299C9F"/>
        </w:rPr>
        <w:t xml:space="preserve"> </w:t>
      </w:r>
      <w:r w:rsidRPr="00D05BB8">
        <w:rPr>
          <w:rFonts w:ascii="Times New Roman" w:hAnsi="Times New Roman" w:cs="Times New Roman"/>
          <w:color w:val="000000"/>
        </w:rPr>
        <w:t>(Choose “100 minutes” or “2x100 minutes”.)</w:t>
      </w:r>
    </w:p>
    <w:p w14:paraId="1ADB9122" w14:textId="77777777" w:rsidR="008739E4" w:rsidRPr="00D05BB8" w:rsidRDefault="008739E4" w:rsidP="008739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745B90CD" w14:textId="77777777" w:rsidR="008739E4" w:rsidRPr="00D05BB8" w:rsidRDefault="008739E4" w:rsidP="008739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D05BB8">
        <w:rPr>
          <w:rFonts w:ascii="Times New Roman" w:hAnsi="Times New Roman" w:cs="Times New Roman"/>
          <w:b/>
          <w:bCs/>
          <w:color w:val="299C9F"/>
        </w:rPr>
        <w:t>4. Session Organizers</w:t>
      </w:r>
      <w:r w:rsidRPr="00D05BB8"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D05BB8">
        <w:rPr>
          <w:rFonts w:ascii="Times New Roman" w:hAnsi="Times New Roman" w:cs="Times New Roman"/>
          <w:color w:val="000000"/>
        </w:rPr>
        <w:t>[List name(s), title(s), affiliation(s), and email(s).]</w:t>
      </w:r>
    </w:p>
    <w:p w14:paraId="5C0B4C7D" w14:textId="77777777" w:rsidR="008739E4" w:rsidRPr="00D05BB8" w:rsidRDefault="008739E4" w:rsidP="008739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76BC2981" w14:textId="57CA2B2A" w:rsidR="008739E4" w:rsidRPr="00D05BB8" w:rsidRDefault="008739E4" w:rsidP="008739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D05BB8">
        <w:rPr>
          <w:rFonts w:ascii="Times New Roman" w:hAnsi="Times New Roman" w:cs="Times New Roman"/>
          <w:b/>
          <w:bCs/>
          <w:color w:val="299C9F"/>
        </w:rPr>
        <w:t>5. Session Speakers/Panelists</w:t>
      </w:r>
      <w:r w:rsidRPr="00D05BB8">
        <w:rPr>
          <w:rFonts w:ascii="Times New Roman" w:hAnsi="Times New Roman" w:cs="Times New Roman"/>
          <w:color w:val="299C9F"/>
        </w:rPr>
        <w:t xml:space="preserve"> </w:t>
      </w:r>
      <w:r w:rsidRPr="00D05BB8">
        <w:rPr>
          <w:rFonts w:ascii="Times New Roman" w:hAnsi="Times New Roman" w:cs="Times New Roman"/>
          <w:color w:val="000000"/>
        </w:rPr>
        <w:t>(List names, titles, and affiliations. Clearly note each speaker’s availability: choose “confirmed” or “tentative”; failure to do so will be treated as all tentative.)</w:t>
      </w:r>
    </w:p>
    <w:p w14:paraId="2B912DA1" w14:textId="77777777" w:rsidR="008739E4" w:rsidRPr="00D05BB8" w:rsidRDefault="008739E4" w:rsidP="008739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39E23687" w14:textId="01E6E226" w:rsidR="008739E4" w:rsidRPr="00D05BB8" w:rsidRDefault="008739E4" w:rsidP="008739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D05BB8">
        <w:rPr>
          <w:rFonts w:ascii="Times New Roman" w:hAnsi="Times New Roman" w:cs="Times New Roman"/>
          <w:b/>
          <w:bCs/>
          <w:color w:val="299C9F"/>
        </w:rPr>
        <w:t>6. Abstract</w:t>
      </w:r>
      <w:r w:rsidRPr="00D05BB8">
        <w:rPr>
          <w:rFonts w:ascii="Times New Roman" w:hAnsi="Times New Roman" w:cs="Times New Roman"/>
          <w:color w:val="299C9F"/>
        </w:rPr>
        <w:t xml:space="preserve"> </w:t>
      </w:r>
      <w:r w:rsidRPr="00D05BB8">
        <w:rPr>
          <w:rFonts w:ascii="Times New Roman" w:hAnsi="Times New Roman" w:cs="Times New Roman"/>
          <w:color w:val="000000"/>
        </w:rPr>
        <w:t xml:space="preserve">(No more than 500 words. Accepted abstract will be published through the conference website and program book.) </w:t>
      </w:r>
    </w:p>
    <w:p w14:paraId="3652A7A5" w14:textId="77777777" w:rsidR="008739E4" w:rsidRPr="00D05BB8" w:rsidRDefault="008739E4" w:rsidP="008739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1BF62D2D" w14:textId="77777777" w:rsidR="008739E4" w:rsidRPr="00D05BB8" w:rsidRDefault="008739E4" w:rsidP="008739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D05BB8">
        <w:rPr>
          <w:rFonts w:ascii="Times New Roman" w:hAnsi="Times New Roman" w:cs="Times New Roman"/>
          <w:b/>
          <w:bCs/>
          <w:color w:val="299C9F"/>
        </w:rPr>
        <w:t>7. Session Outline</w:t>
      </w:r>
      <w:r w:rsidRPr="00D05BB8">
        <w:rPr>
          <w:rFonts w:ascii="Times New Roman" w:hAnsi="Times New Roman" w:cs="Times New Roman"/>
          <w:color w:val="299C9F"/>
        </w:rPr>
        <w:t xml:space="preserve"> </w:t>
      </w:r>
      <w:r w:rsidRPr="00D05BB8">
        <w:rPr>
          <w:rFonts w:ascii="Times New Roman" w:hAnsi="Times New Roman" w:cs="Times New Roman"/>
          <w:color w:val="000000"/>
        </w:rPr>
        <w:t>(Only list the proposed topics/titles/activities. No detailed descriptions necessary. Indicate time allocation and speaker breakdown, if possible.)</w:t>
      </w:r>
    </w:p>
    <w:p w14:paraId="6EFA5443" w14:textId="77777777" w:rsidR="008739E4" w:rsidRPr="00D05BB8" w:rsidRDefault="008739E4" w:rsidP="008739E4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</w:p>
    <w:p w14:paraId="656877C1" w14:textId="117E7C5D" w:rsidR="008739E4" w:rsidRPr="00D05BB8" w:rsidRDefault="008739E4" w:rsidP="008739E4">
      <w:pPr>
        <w:suppressAutoHyphens/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D05BB8">
        <w:rPr>
          <w:rFonts w:ascii="Times New Roman" w:hAnsi="Times New Roman" w:cs="Times New Roman"/>
          <w:b/>
          <w:bCs/>
          <w:color w:val="299C9F"/>
        </w:rPr>
        <w:t>8. Organizer Biography</w:t>
      </w:r>
      <w:r w:rsidRPr="00D05BB8">
        <w:rPr>
          <w:rFonts w:ascii="Times New Roman" w:hAnsi="Times New Roman" w:cs="Times New Roman"/>
          <w:color w:val="299C9F"/>
        </w:rPr>
        <w:t xml:space="preserve"> </w:t>
      </w:r>
      <w:r w:rsidRPr="00D05BB8">
        <w:rPr>
          <w:rFonts w:ascii="Times New Roman" w:hAnsi="Times New Roman" w:cs="Times New Roman"/>
          <w:color w:val="000000"/>
        </w:rPr>
        <w:t xml:space="preserve">(No more than 200 words for each person. External website link can be included but may not be reviewed.) </w:t>
      </w:r>
    </w:p>
    <w:p w14:paraId="73C7188D" w14:textId="77777777" w:rsidR="008739E4" w:rsidRPr="00D05BB8" w:rsidRDefault="008739E4" w:rsidP="008739E4">
      <w:pPr>
        <w:rPr>
          <w:rFonts w:ascii="Times New Roman" w:hAnsi="Times New Roman" w:cs="Times New Roman"/>
        </w:rPr>
      </w:pPr>
    </w:p>
    <w:p w14:paraId="3805D993" w14:textId="1E4E31BD" w:rsidR="008739E4" w:rsidRPr="00D05BB8" w:rsidRDefault="008739E4" w:rsidP="008739E4">
      <w:pPr>
        <w:suppressAutoHyphens/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D05BB8">
        <w:rPr>
          <w:rFonts w:ascii="Times New Roman" w:hAnsi="Times New Roman" w:cs="Times New Roman"/>
          <w:b/>
          <w:bCs/>
          <w:color w:val="299C9F"/>
        </w:rPr>
        <w:t>9. Speaker/Panelist Biography</w:t>
      </w:r>
      <w:r w:rsidRPr="00D05BB8">
        <w:rPr>
          <w:rFonts w:ascii="Times New Roman" w:hAnsi="Times New Roman" w:cs="Times New Roman"/>
          <w:color w:val="299C9F"/>
        </w:rPr>
        <w:t xml:space="preserve"> </w:t>
      </w:r>
      <w:r w:rsidRPr="00D05BB8">
        <w:rPr>
          <w:rFonts w:ascii="Times New Roman" w:hAnsi="Times New Roman" w:cs="Times New Roman"/>
          <w:color w:val="000000"/>
        </w:rPr>
        <w:t>(</w:t>
      </w:r>
      <w:r w:rsidR="00C73774">
        <w:rPr>
          <w:rFonts w:ascii="Times New Roman" w:hAnsi="Times New Roman" w:cs="Times New Roman"/>
          <w:color w:val="000000"/>
        </w:rPr>
        <w:t xml:space="preserve">Confirmed speakers/panelists from #5 above must provide their </w:t>
      </w:r>
      <w:r w:rsidR="00EB0AD1">
        <w:rPr>
          <w:rFonts w:ascii="Times New Roman" w:hAnsi="Times New Roman" w:cs="Times New Roman"/>
          <w:color w:val="000000"/>
        </w:rPr>
        <w:t xml:space="preserve">tailored </w:t>
      </w:r>
      <w:r w:rsidR="00C73774">
        <w:rPr>
          <w:rFonts w:ascii="Times New Roman" w:hAnsi="Times New Roman" w:cs="Times New Roman"/>
          <w:color w:val="000000"/>
        </w:rPr>
        <w:t>bios</w:t>
      </w:r>
      <w:r w:rsidR="00EB0AD1">
        <w:rPr>
          <w:rFonts w:ascii="Times New Roman" w:hAnsi="Times New Roman" w:cs="Times New Roman"/>
          <w:color w:val="000000"/>
        </w:rPr>
        <w:t xml:space="preserve"> for the proposed session</w:t>
      </w:r>
      <w:r w:rsidR="00C73774">
        <w:rPr>
          <w:rFonts w:ascii="Times New Roman" w:hAnsi="Times New Roman" w:cs="Times New Roman"/>
          <w:color w:val="000000"/>
        </w:rPr>
        <w:t xml:space="preserve">. </w:t>
      </w:r>
      <w:proofErr w:type="spellStart"/>
      <w:r w:rsidRPr="00D05BB8">
        <w:rPr>
          <w:rFonts w:ascii="Times New Roman" w:hAnsi="Times New Roman" w:cs="Times New Roman"/>
          <w:color w:val="000000"/>
        </w:rPr>
        <w:t>No</w:t>
      </w:r>
      <w:proofErr w:type="spellEnd"/>
      <w:r w:rsidRPr="00D05BB8">
        <w:rPr>
          <w:rFonts w:ascii="Times New Roman" w:hAnsi="Times New Roman" w:cs="Times New Roman"/>
          <w:color w:val="000000"/>
        </w:rPr>
        <w:t xml:space="preserve"> more than 200 words for each person. External website link can be included but may not be reviewed.) </w:t>
      </w:r>
      <w:bookmarkStart w:id="0" w:name="_GoBack"/>
      <w:bookmarkEnd w:id="0"/>
    </w:p>
    <w:p w14:paraId="5378BC16" w14:textId="77777777" w:rsidR="008739E4" w:rsidRPr="00D05BB8" w:rsidRDefault="008739E4" w:rsidP="008739E4">
      <w:pPr>
        <w:rPr>
          <w:rFonts w:ascii="Times New Roman" w:hAnsi="Times New Roman" w:cs="Times New Roman"/>
        </w:rPr>
      </w:pPr>
    </w:p>
    <w:p w14:paraId="0B924781" w14:textId="009F01D2" w:rsidR="00B831D4" w:rsidRPr="00D05BB8" w:rsidRDefault="00B831D4" w:rsidP="008739E4">
      <w:pPr>
        <w:spacing w:before="120" w:after="120" w:line="240" w:lineRule="auto"/>
        <w:jc w:val="both"/>
        <w:rPr>
          <w:rFonts w:ascii="Times New Roman" w:hAnsi="Times New Roman" w:cs="Times New Roman"/>
          <w:b/>
        </w:rPr>
      </w:pPr>
    </w:p>
    <w:sectPr w:rsidR="00B831D4" w:rsidRPr="00D05BB8" w:rsidSect="00622709">
      <w:headerReference w:type="default" r:id="rId7"/>
      <w:pgSz w:w="12240" w:h="15840" w:code="1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060894" w14:textId="77777777" w:rsidR="00355D28" w:rsidRDefault="00355D28" w:rsidP="002B1D30">
      <w:pPr>
        <w:spacing w:after="0" w:line="240" w:lineRule="auto"/>
      </w:pPr>
      <w:r>
        <w:separator/>
      </w:r>
    </w:p>
  </w:endnote>
  <w:endnote w:type="continuationSeparator" w:id="0">
    <w:p w14:paraId="47B19452" w14:textId="77777777" w:rsidR="00355D28" w:rsidRDefault="00355D28" w:rsidP="002B1D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Georgia Pro">
    <w:panose1 w:val="02040502050405020303"/>
    <w:charset w:val="00"/>
    <w:family w:val="roman"/>
    <w:pitch w:val="variable"/>
    <w:sig w:usb0="80000287" w:usb1="00000043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81E63D" w14:textId="77777777" w:rsidR="00355D28" w:rsidRDefault="00355D28" w:rsidP="002B1D30">
      <w:pPr>
        <w:spacing w:after="0" w:line="240" w:lineRule="auto"/>
      </w:pPr>
      <w:r>
        <w:separator/>
      </w:r>
    </w:p>
  </w:footnote>
  <w:footnote w:type="continuationSeparator" w:id="0">
    <w:p w14:paraId="16D1E176" w14:textId="77777777" w:rsidR="00355D28" w:rsidRDefault="00355D28" w:rsidP="002B1D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5755AA" w14:textId="523FF9CE" w:rsidR="002B1D30" w:rsidRDefault="00D05BB8">
    <w:pPr>
      <w:pStyle w:val="Header"/>
    </w:pPr>
    <w:r>
      <w:rPr>
        <w:b/>
        <w:bCs/>
        <w:noProof/>
        <w:sz w:val="36"/>
        <w:szCs w:val="36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B5F2D39" wp14:editId="288D8B34">
              <wp:simplePos x="0" y="0"/>
              <wp:positionH relativeFrom="column">
                <wp:posOffset>-609600</wp:posOffset>
              </wp:positionH>
              <wp:positionV relativeFrom="paragraph">
                <wp:posOffset>1475740</wp:posOffset>
              </wp:positionV>
              <wp:extent cx="4352925" cy="152400"/>
              <wp:effectExtent l="0" t="0" r="9525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352925" cy="15240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rect w14:anchorId="018941C8" id="Rectangle 2" o:spid="_x0000_s1026" style="position:absolute;margin-left:-48pt;margin-top:116.2pt;width:342.75pt;height:12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" fillcolor="white [3212]" stroked="f" strokeweight="1pt"/>
          </w:pict>
        </mc:Fallback>
      </mc:AlternateContent>
    </w:r>
    <w:r>
      <w:rPr>
        <w:b/>
        <w:bCs/>
        <w:noProof/>
        <w:sz w:val="36"/>
        <w:szCs w:val="3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8CB50C" wp14:editId="75BEE8E1">
              <wp:simplePos x="0" y="0"/>
              <wp:positionH relativeFrom="column">
                <wp:posOffset>4972050</wp:posOffset>
              </wp:positionH>
              <wp:positionV relativeFrom="paragraph">
                <wp:posOffset>1304925</wp:posOffset>
              </wp:positionV>
              <wp:extent cx="1514475" cy="152400"/>
              <wp:effectExtent l="0" t="0" r="9525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14475" cy="15240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rect w14:anchorId="088E3DB2" id="Rectangle 1" o:spid="_x0000_s1026" style="position:absolute;margin-left:391.5pt;margin-top:102.75pt;width:119.25pt;height:1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" fillcolor="white [3212]" stroked="f" strokeweight="1pt"/>
          </w:pict>
        </mc:Fallback>
      </mc:AlternateContent>
    </w:r>
    <w:r w:rsidR="00134EC6">
      <w:rPr>
        <w:b/>
        <w:bCs/>
        <w:noProof/>
        <w:sz w:val="36"/>
        <w:szCs w:val="36"/>
      </w:rPr>
      <w:drawing>
        <wp:anchor distT="0" distB="0" distL="114300" distR="114300" simplePos="0" relativeHeight="251659264" behindDoc="0" locked="0" layoutInCell="1" allowOverlap="1" wp14:anchorId="27B07873" wp14:editId="17F5C4EF">
          <wp:simplePos x="0" y="0"/>
          <wp:positionH relativeFrom="page">
            <wp:posOffset>-142318</wp:posOffset>
          </wp:positionH>
          <wp:positionV relativeFrom="paragraph">
            <wp:posOffset>-152400</wp:posOffset>
          </wp:positionV>
          <wp:extent cx="8068388" cy="1809750"/>
          <wp:effectExtent l="38100" t="38100" r="46990" b="38100"/>
          <wp:wrapTopAndBottom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71573" cy="1810464"/>
                  </a:xfrm>
                  <a:prstGeom prst="rect">
                    <a:avLst/>
                  </a:prstGeom>
                  <a:noFill/>
                  <a:ln w="28575">
                    <a:solidFill>
                      <a:srgbClr val="33C3C7"/>
                    </a:solidFill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FA27D3"/>
    <w:multiLevelType w:val="hybridMultilevel"/>
    <w:tmpl w:val="E68C1534"/>
    <w:lvl w:ilvl="0" w:tplc="AAAAADC6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Arial" w:hint="default"/>
        <w:color w:val="00B0F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hideSpellingErrors/>
  <w:hideGrammatical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zMLY0sDC3NDWxNLJU0lEKTi0uzszPAykwqwUAc8Ph5CwAAAA="/>
  </w:docVars>
  <w:rsids>
    <w:rsidRoot w:val="00B831D4"/>
    <w:rsid w:val="000B680B"/>
    <w:rsid w:val="000D1758"/>
    <w:rsid w:val="000E50FE"/>
    <w:rsid w:val="00134EC6"/>
    <w:rsid w:val="002627A8"/>
    <w:rsid w:val="00286117"/>
    <w:rsid w:val="002A6943"/>
    <w:rsid w:val="002B1D30"/>
    <w:rsid w:val="002F7519"/>
    <w:rsid w:val="00355D28"/>
    <w:rsid w:val="0039367B"/>
    <w:rsid w:val="003D2B30"/>
    <w:rsid w:val="003E6B7B"/>
    <w:rsid w:val="004009B7"/>
    <w:rsid w:val="00410D4C"/>
    <w:rsid w:val="00423987"/>
    <w:rsid w:val="005C3732"/>
    <w:rsid w:val="005F7514"/>
    <w:rsid w:val="00617531"/>
    <w:rsid w:val="00622709"/>
    <w:rsid w:val="006F34D5"/>
    <w:rsid w:val="00850AA8"/>
    <w:rsid w:val="00853AA7"/>
    <w:rsid w:val="008739E4"/>
    <w:rsid w:val="008D2BEE"/>
    <w:rsid w:val="009433AA"/>
    <w:rsid w:val="009F4948"/>
    <w:rsid w:val="00A64EE1"/>
    <w:rsid w:val="00B831D4"/>
    <w:rsid w:val="00C23AA1"/>
    <w:rsid w:val="00C3544B"/>
    <w:rsid w:val="00C577CB"/>
    <w:rsid w:val="00C73774"/>
    <w:rsid w:val="00CF0E46"/>
    <w:rsid w:val="00D05BB8"/>
    <w:rsid w:val="00DF7F03"/>
    <w:rsid w:val="00E930FD"/>
    <w:rsid w:val="00EB0AD1"/>
    <w:rsid w:val="00EF5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C79518"/>
  <w15:chartTrackingRefBased/>
  <w15:docId w15:val="{87623CF7-37E5-49B3-B399-3238F603E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31D4"/>
    <w:pPr>
      <w:ind w:left="720"/>
      <w:contextualSpacing/>
    </w:pPr>
    <w:rPr>
      <w:rFonts w:eastAsiaTheme="minorHAnsi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2B1D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1D30"/>
  </w:style>
  <w:style w:type="paragraph" w:styleId="Footer">
    <w:name w:val="footer"/>
    <w:basedOn w:val="Normal"/>
    <w:link w:val="FooterChar"/>
    <w:uiPriority w:val="99"/>
    <w:unhideWhenUsed/>
    <w:rsid w:val="002B1D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1D30"/>
  </w:style>
  <w:style w:type="paragraph" w:customStyle="1" w:styleId="Default">
    <w:name w:val="Default"/>
    <w:rsid w:val="008739E4"/>
    <w:pPr>
      <w:autoSpaceDE w:val="0"/>
      <w:autoSpaceDN w:val="0"/>
      <w:adjustRightInd w:val="0"/>
      <w:spacing w:after="0" w:line="240" w:lineRule="auto"/>
    </w:pPr>
    <w:rPr>
      <w:rFonts w:ascii="Calibri" w:eastAsia="SimHe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04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nan Lu</dc:creator>
  <cp:keywords/>
  <dc:description/>
  <cp:lastModifiedBy>Cao, Yue</cp:lastModifiedBy>
  <cp:revision>11</cp:revision>
  <dcterms:created xsi:type="dcterms:W3CDTF">2021-09-01T23:37:00Z</dcterms:created>
  <dcterms:modified xsi:type="dcterms:W3CDTF">2022-01-18T10:25:00Z</dcterms:modified>
</cp:coreProperties>
</file>